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5ED9" w:rsidRPr="006B5ED9" w:rsidRDefault="005A3E63" w:rsidP="006B5E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B5ED9">
        <w:rPr>
          <w:rFonts w:ascii="Times New Roman" w:hAnsi="Times New Roman" w:cs="Times New Roman"/>
          <w:b/>
          <w:sz w:val="28"/>
          <w:szCs w:val="28"/>
        </w:rPr>
        <w:t xml:space="preserve">Темы </w:t>
      </w:r>
      <w:r w:rsidR="006B5ED9" w:rsidRPr="006B5ED9">
        <w:rPr>
          <w:rFonts w:ascii="Times New Roman" w:hAnsi="Times New Roman" w:cs="Times New Roman"/>
          <w:b/>
          <w:sz w:val="28"/>
          <w:szCs w:val="28"/>
        </w:rPr>
        <w:t>курсовых проектов по дисциплине</w:t>
      </w:r>
    </w:p>
    <w:p w:rsidR="00C411ED" w:rsidRPr="006B5ED9" w:rsidRDefault="005A3E63" w:rsidP="006B5E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B5ED9">
        <w:rPr>
          <w:rFonts w:ascii="Times New Roman" w:hAnsi="Times New Roman" w:cs="Times New Roman"/>
          <w:b/>
          <w:sz w:val="28"/>
          <w:szCs w:val="28"/>
        </w:rPr>
        <w:t>«Проектирование предприятий</w:t>
      </w:r>
      <w:r w:rsidR="006B5ED9" w:rsidRPr="006B5ED9">
        <w:rPr>
          <w:rFonts w:ascii="Times New Roman" w:hAnsi="Times New Roman" w:cs="Times New Roman"/>
          <w:b/>
          <w:sz w:val="28"/>
          <w:szCs w:val="28"/>
        </w:rPr>
        <w:t xml:space="preserve"> общественного питания»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30"/>
        <w:gridCol w:w="9442"/>
      </w:tblGrid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Темы ВКР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Проектное решение столовой текстильной фабрики на 2500 </w:t>
            </w:r>
            <w:proofErr w:type="gramStart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работающих</w:t>
            </w:r>
            <w:proofErr w:type="gramEnd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 в макс</w:t>
            </w:r>
            <w:bookmarkStart w:id="0" w:name="_GoBack"/>
            <w:bookmarkEnd w:id="0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имальную смену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ресторана с восточной кухней на 90 мест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роектное решение комплексного предприятия общественно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го питания ресторана на 80 мест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4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ресторана «Мехико» на 85 мест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5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Технологическое проектирование столовой при санатории на 400 человек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  <w:vAlign w:val="center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6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Технологическое проектирование школьной столовой на 1400 учащихся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7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Проектное решение </w:t>
            </w:r>
            <w:proofErr w:type="gramStart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вареничной</w:t>
            </w:r>
            <w:proofErr w:type="gramEnd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 на 54 места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8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Технологическое проектирование ресторана с индийской кухней на 78 мест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9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молодежного кафе на 70 мест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10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роектное решение пивного ресторана на 88 мест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11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роектное решение ресторана «Прованс» на 66 мест с летней верандой на 34 места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  <w:vAlign w:val="center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12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Технологическое проектирование семейного ресторана на 80 мест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13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Проектное решение </w:t>
            </w:r>
            <w:proofErr w:type="spellStart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ловной</w:t>
            </w:r>
            <w:proofErr w:type="spellEnd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 на 64 места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14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роектное решение шашлычной на 102 места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15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суши-кафе на 72 места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16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роектное решение студенческой столовой при ССОУ (учебное заведение определяется студентом)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17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Технологическое проектирование студенческой столовой ВУЗа (учебное заведение определяется студентом)</w:t>
            </w:r>
          </w:p>
        </w:tc>
      </w:tr>
      <w:tr w:rsidR="006B5ED9" w:rsidRPr="006B5ED9" w:rsidTr="006B5ED9">
        <w:tblPrEx>
          <w:tblCellMar>
            <w:top w:w="0" w:type="dxa"/>
            <w:bottom w:w="0" w:type="dxa"/>
          </w:tblCellMar>
        </w:tblPrEx>
        <w:tc>
          <w:tcPr>
            <w:tcW w:w="359" w:type="pct"/>
            <w:shd w:val="clear" w:color="auto" w:fill="FFFFFF"/>
            <w:vAlign w:val="center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18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роектное решение кафе «Свадебный» на 120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19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Проектное решение </w:t>
            </w:r>
            <w:proofErr w:type="gramStart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ирожковой</w:t>
            </w:r>
            <w:proofErr w:type="gramEnd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 на 40 мест с магазином-кулинарией на 1 рабочее место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20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ресторана со среднеазиатской кухней на 86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  <w:vAlign w:val="center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21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роектное решение студенческого кафе на 78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  <w:vAlign w:val="center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22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Технологическое проектирование театрального кафе «Лицедеи» на 58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23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Проектное решение кафе молочного на 40 мест с </w:t>
            </w:r>
            <w:proofErr w:type="gramStart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баром-мороженое</w:t>
            </w:r>
            <w:proofErr w:type="gramEnd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 на 34 места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24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Технологическое проектирование каф</w:t>
            </w:r>
            <w:proofErr w:type="gramStart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е-</w:t>
            </w:r>
            <w:proofErr w:type="gramEnd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 кондитерской на 48 мест с кондитерским цехом на 7500 изделий в смену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25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Технологическое проектирование детского кафе на 52 места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  <w:vAlign w:val="center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26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кафе общего типа на 86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27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роектное решение общедоступного ресторана на 88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28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Проектное решение чайной на 58 мест с кондитерским цехом на 3000 изделий </w:t>
            </w:r>
            <w:r w:rsidRPr="006B5ED9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в смену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29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Проектное решение </w:t>
            </w:r>
            <w:proofErr w:type="gramStart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гриль-ресторана</w:t>
            </w:r>
            <w:proofErr w:type="gramEnd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 на 70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30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ресторана на 54 места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31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Технологическое проектирование </w:t>
            </w:r>
            <w:proofErr w:type="gramStart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ельменной</w:t>
            </w:r>
            <w:proofErr w:type="gramEnd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 на 66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32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Проектное решение </w:t>
            </w:r>
            <w:proofErr w:type="gramStart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котлетной</w:t>
            </w:r>
            <w:proofErr w:type="gramEnd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 на 82 места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33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Организация производственно-торговой деятельности </w:t>
            </w:r>
            <w:proofErr w:type="spellStart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ицеррии</w:t>
            </w:r>
            <w:proofErr w:type="spellEnd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 на 80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34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ресторана при гостиничном комплексе на 180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35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фитнес бара на 48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36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Организация производственно-торговой деятельности пончиковой на 30 мест с </w:t>
            </w:r>
            <w:proofErr w:type="gramStart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экспресс-окном</w:t>
            </w:r>
            <w:proofErr w:type="gramEnd"/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37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роектное решение общедоступной городской столовой на 66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38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столовой при воинской части на 500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39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семейного кафе на 120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40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клубного ресторана на 104 места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41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бистро на 62 места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42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Технологическое проектирование ресторан</w:t>
            </w:r>
            <w:proofErr w:type="gramStart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а-</w:t>
            </w:r>
            <w:proofErr w:type="gramEnd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 ночного клуба в г. Энгельс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43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ирландского паба на 46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44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ресторана «Морской» на 44 места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45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роектное решение рыбного ресторана на 50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46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кафе с поволжской кухней на 62 места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47.</w:t>
            </w:r>
          </w:p>
        </w:tc>
        <w:tc>
          <w:tcPr>
            <w:tcW w:w="4641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роектное решение бистро на 66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48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Технологическое проектирование школьной столовой на 2500 учащихся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49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роектное решение общегородского ресторана на 140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50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молодежного кафе на 69 места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51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роектное решение ресторана выездного обслуживания в г. Энгельсе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52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Организация производственно-торговой деятельности закусочной на 88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53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Проектное решение столовой интерната для детей на 60 мест</w:t>
            </w:r>
          </w:p>
        </w:tc>
      </w:tr>
      <w:tr w:rsidR="006B5ED9" w:rsidRPr="006B5ED9" w:rsidTr="006B5ED9">
        <w:tblPrEx>
          <w:jc w:val="center"/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59" w:type="pct"/>
            <w:shd w:val="clear" w:color="auto" w:fill="FFFFFF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54.</w:t>
            </w:r>
          </w:p>
        </w:tc>
        <w:tc>
          <w:tcPr>
            <w:tcW w:w="4641" w:type="pct"/>
            <w:shd w:val="clear" w:color="auto" w:fill="FFFFFF"/>
            <w:vAlign w:val="bottom"/>
          </w:tcPr>
          <w:p w:rsidR="006B5ED9" w:rsidRPr="006B5ED9" w:rsidRDefault="006B5ED9" w:rsidP="006B5E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Организация производственно-торговой деятельности кафе на 36 мест со </w:t>
            </w:r>
            <w:proofErr w:type="gramStart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>снек-баром</w:t>
            </w:r>
            <w:proofErr w:type="gramEnd"/>
            <w:r w:rsidRPr="006B5ED9">
              <w:rPr>
                <w:rFonts w:ascii="Times New Roman" w:hAnsi="Times New Roman" w:cs="Times New Roman"/>
                <w:sz w:val="28"/>
                <w:szCs w:val="28"/>
              </w:rPr>
              <w:t xml:space="preserve"> на 18 мест</w:t>
            </w:r>
          </w:p>
        </w:tc>
      </w:tr>
    </w:tbl>
    <w:p w:rsidR="00C411ED" w:rsidRPr="006B5ED9" w:rsidRDefault="00C411ED" w:rsidP="006B5ED9">
      <w:pPr>
        <w:rPr>
          <w:rFonts w:ascii="Times New Roman" w:hAnsi="Times New Roman" w:cs="Times New Roman"/>
          <w:sz w:val="28"/>
          <w:szCs w:val="28"/>
        </w:rPr>
      </w:pPr>
    </w:p>
    <w:sectPr w:rsidR="00C411ED" w:rsidRPr="006B5ED9">
      <w:type w:val="continuous"/>
      <w:pgSz w:w="12240" w:h="16834"/>
      <w:pgMar w:top="1071" w:right="1044" w:bottom="1071" w:left="1044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3E63" w:rsidRDefault="005A3E63">
      <w:r>
        <w:separator/>
      </w:r>
    </w:p>
  </w:endnote>
  <w:endnote w:type="continuationSeparator" w:id="0">
    <w:p w:rsidR="005A3E63" w:rsidRDefault="005A3E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3E63" w:rsidRDefault="005A3E63"/>
  </w:footnote>
  <w:footnote w:type="continuationSeparator" w:id="0">
    <w:p w:rsidR="005A3E63" w:rsidRDefault="005A3E63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TOwtDAwNDO3NDAzNDZR0lEKTi0uzszPAykwrAUAZewtsCwAAAA="/>
  </w:docVars>
  <w:rsids>
    <w:rsidRoot w:val="00C411ED"/>
    <w:rsid w:val="005A3E63"/>
    <w:rsid w:val="006B5ED9"/>
    <w:rsid w:val="00C41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ourier New" w:eastAsia="Courier New" w:hAnsi="Courier New" w:cs="Courier New"/>
        <w:sz w:val="24"/>
        <w:szCs w:val="24"/>
        <w:lang w:val="ru-RU" w:eastAsia="ru-RU" w:bidi="ru-RU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Pr>
      <w:color w:val="0066CC"/>
      <w:u w:val="single"/>
    </w:rPr>
  </w:style>
  <w:style w:type="character" w:customStyle="1" w:styleId="a4">
    <w:name w:val="Основной текст_"/>
    <w:basedOn w:val="a0"/>
    <w:link w:val="2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6"/>
      <w:szCs w:val="26"/>
      <w:u w:val="none"/>
    </w:rPr>
  </w:style>
  <w:style w:type="character" w:customStyle="1" w:styleId="1">
    <w:name w:val="Основной текст1"/>
    <w:basedOn w:val="a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single"/>
      <w:lang w:val="ru-RU" w:eastAsia="ru-RU" w:bidi="ru-RU"/>
    </w:rPr>
  </w:style>
  <w:style w:type="character" w:customStyle="1" w:styleId="11pt">
    <w:name w:val="Основной текст + 11 pt"/>
    <w:aliases w:val="Не полужирный"/>
    <w:basedOn w:val="a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paragraph" w:customStyle="1" w:styleId="2">
    <w:name w:val="Основной текст2"/>
    <w:basedOn w:val="a"/>
    <w:link w:val="a4"/>
    <w:pPr>
      <w:shd w:val="clear" w:color="auto" w:fill="FFFFFF"/>
      <w:spacing w:line="322" w:lineRule="exact"/>
      <w:jc w:val="right"/>
    </w:pPr>
    <w:rPr>
      <w:rFonts w:ascii="Times New Roman" w:eastAsia="Times New Roman" w:hAnsi="Times New Roman" w:cs="Times New Roman"/>
      <w:b/>
      <w:bCs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ourier New" w:eastAsia="Courier New" w:hAnsi="Courier New" w:cs="Courier New"/>
        <w:sz w:val="24"/>
        <w:szCs w:val="24"/>
        <w:lang w:val="ru-RU" w:eastAsia="ru-RU" w:bidi="ru-RU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Pr>
      <w:color w:val="0066CC"/>
      <w:u w:val="single"/>
    </w:rPr>
  </w:style>
  <w:style w:type="character" w:customStyle="1" w:styleId="a4">
    <w:name w:val="Основной текст_"/>
    <w:basedOn w:val="a0"/>
    <w:link w:val="2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6"/>
      <w:szCs w:val="26"/>
      <w:u w:val="none"/>
    </w:rPr>
  </w:style>
  <w:style w:type="character" w:customStyle="1" w:styleId="1">
    <w:name w:val="Основной текст1"/>
    <w:basedOn w:val="a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single"/>
      <w:lang w:val="ru-RU" w:eastAsia="ru-RU" w:bidi="ru-RU"/>
    </w:rPr>
  </w:style>
  <w:style w:type="character" w:customStyle="1" w:styleId="11pt">
    <w:name w:val="Основной текст + 11 pt"/>
    <w:aliases w:val="Не полужирный"/>
    <w:basedOn w:val="a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paragraph" w:customStyle="1" w:styleId="2">
    <w:name w:val="Основной текст2"/>
    <w:basedOn w:val="a"/>
    <w:link w:val="a4"/>
    <w:pPr>
      <w:shd w:val="clear" w:color="auto" w:fill="FFFFFF"/>
      <w:spacing w:line="322" w:lineRule="exact"/>
      <w:jc w:val="right"/>
    </w:pPr>
    <w:rPr>
      <w:rFonts w:ascii="Times New Roman" w:eastAsia="Times New Roman" w:hAnsi="Times New Roman" w:cs="Times New Roman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20</Words>
  <Characters>3540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дмин</dc:creator>
  <cp:lastModifiedBy>Админ</cp:lastModifiedBy>
  <cp:revision>1</cp:revision>
  <dcterms:created xsi:type="dcterms:W3CDTF">2020-10-02T07:40:00Z</dcterms:created>
  <dcterms:modified xsi:type="dcterms:W3CDTF">2020-10-02T07:44:00Z</dcterms:modified>
</cp:coreProperties>
</file>